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deca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ff21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c93ece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4802f9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30T12:25:15Z</dcterms:created>
  <dcterms:modified xsi:type="dcterms:W3CDTF">2021-04-30T12:25:15Z</dcterms:modified>
</cp:coreProperties>
</file>